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345A" w14:textId="52EE731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213D41">
        <w:rPr>
          <w:lang w:val="bg-BG"/>
        </w:rPr>
        <w:t xml:space="preserve"> -</w:t>
      </w:r>
      <w:r w:rsidR="0035765E">
        <w:rPr>
          <w:lang w:val="bg-BG"/>
        </w:rPr>
        <w:t xml:space="preserve">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Heading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Default="00272281" w:rsidP="00D56F43">
      <w:pPr>
        <w:pStyle w:val="ListParagraph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ListParagraph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7849B50F" w14:textId="6971E3DC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proofErr w:type="spellStart"/>
      <w:r w:rsidRPr="00056F4E">
        <w:rPr>
          <w:b/>
          <w:bCs/>
        </w:rPr>
        <w:t>NullPointerException</w:t>
      </w:r>
      <w:proofErr w:type="spellEnd"/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145368" w:rsidRPr="000C5B9C">
        <w:rPr>
          <w:rFonts w:ascii="Consolas" w:hAnsi="Consolas"/>
          <w:b/>
        </w:rPr>
        <w:t>Explorer</w:t>
      </w:r>
      <w:r w:rsidR="00DF1854" w:rsidRPr="000C5B9C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77777777" w:rsidR="00DF1854" w:rsidRPr="000B4C85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7777777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47F5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n </w:t>
      </w:r>
      <w:r w:rsidR="00F747F5">
        <w:rPr>
          <w:bCs/>
        </w:rPr>
        <w:t>explorer</w:t>
      </w:r>
    </w:p>
    <w:p w14:paraId="0C2347CE" w14:textId="1628C61A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energy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proofErr w:type="spellStart"/>
      <w:r w:rsidRPr="000C5B9C">
        <w:rPr>
          <w:rFonts w:ascii="Consolas" w:hAnsi="Consolas"/>
          <w:b/>
        </w:rPr>
        <w:t>IllegalArgumentException</w:t>
      </w:r>
      <w:proofErr w:type="spellEnd"/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F1854" w:rsidRPr="000C5B9C">
        <w:rPr>
          <w:rFonts w:ascii="Consolas" w:hAnsi="Consolas" w:cstheme="minorHAnsi"/>
          <w:b/>
          <w:bCs/>
        </w:rPr>
        <w:t xml:space="preserve">Cannot create </w:t>
      </w:r>
      <w:r w:rsidR="00F747F5" w:rsidRPr="000C5B9C">
        <w:rPr>
          <w:rFonts w:ascii="Consolas" w:hAnsi="Consolas" w:cstheme="minorHAnsi"/>
          <w:b/>
          <w:bCs/>
        </w:rPr>
        <w:t>Explorer</w:t>
      </w:r>
      <w:r w:rsidR="00DF1854" w:rsidRPr="000C5B9C">
        <w:rPr>
          <w:rFonts w:ascii="Consolas" w:hAnsi="Consolas" w:cstheme="minorHAnsi"/>
          <w:b/>
          <w:bCs/>
        </w:rPr>
        <w:t xml:space="preserve"> with</w:t>
      </w:r>
      <w:r w:rsidR="00F747F5" w:rsidRPr="000C5B9C">
        <w:rPr>
          <w:rFonts w:ascii="Consolas" w:hAnsi="Consolas" w:cstheme="minorHAnsi"/>
          <w:b/>
          <w:bCs/>
        </w:rPr>
        <w:t xml:space="preserve"> negative energy</w:t>
      </w:r>
      <w:r w:rsidR="0038475F" w:rsidRPr="000C5B9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77777777" w:rsidR="00DF1854" w:rsidRPr="009C5ED4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uitcase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Fonts w:ascii="Consolas" w:hAnsi="Consolas"/>
          <w:b/>
          <w:bCs/>
          <w:noProof/>
        </w:rPr>
        <w:t>Suitcase</w:t>
      </w:r>
    </w:p>
    <w:p w14:paraId="7EC1EBB4" w14:textId="4BEFA308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A16042">
        <w:rPr>
          <w:rStyle w:val="CodeChar"/>
        </w:rPr>
        <w:t>Suitcase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D5CB12B" w14:textId="77777777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747F5">
        <w:rPr>
          <w:rFonts w:ascii="Consolas" w:hAnsi="Consolas"/>
          <w:noProof/>
          <w:szCs w:val="24"/>
        </w:rPr>
        <w:t>search</w:t>
      </w:r>
      <w:r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Pr="000C5B9C">
        <w:rPr>
          <w:rFonts w:ascii="Consolas" w:hAnsi="Consolas"/>
          <w:b/>
          <w:bCs/>
          <w:noProof/>
        </w:rPr>
        <w:t>search()</w:t>
      </w:r>
      <w:r w:rsidRPr="00E474DC">
        <w:rPr>
          <w:noProof/>
        </w:rPr>
        <w:t xml:space="preserve"> method decreases the explorer's energy. Keep in mind that some Explorer types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BBA664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F747F5" w:rsidRPr="00F747F5">
        <w:t>explorer</w:t>
      </w:r>
      <w:r w:rsidR="002C0A4E" w:rsidRPr="00F747F5">
        <w:t>'</w:t>
      </w:r>
      <w:r w:rsidR="00F747F5" w:rsidRPr="00F747F5">
        <w:t>s energy</w:t>
      </w:r>
      <w:r w:rsidR="00F747F5">
        <w:t xml:space="preserve"> </w:t>
      </w:r>
      <w:r>
        <w:t xml:space="preserve">by </w:t>
      </w:r>
      <w:r w:rsidR="00F747F5">
        <w:rPr>
          <w:b/>
        </w:rPr>
        <w:t>15</w:t>
      </w:r>
      <w:r w:rsidRPr="00DC4A1C">
        <w:rPr>
          <w:b/>
        </w:rPr>
        <w:t xml:space="preserve"> units</w:t>
      </w:r>
      <w:r>
        <w:t>.</w:t>
      </w:r>
    </w:p>
    <w:p w14:paraId="0ABEDD98" w14:textId="43D46DA4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energ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402CEB7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>Set the value to be zero if the energy value goes below zero</w:t>
      </w:r>
      <w:r w:rsidR="00341CC3">
        <w:t>.</w:t>
      </w:r>
    </w:p>
    <w:p w14:paraId="265556CD" w14:textId="49352F8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>
        <w:rPr>
          <w:rFonts w:ascii="Consolas" w:hAnsi="Consolas"/>
          <w:b/>
          <w:noProof/>
        </w:rPr>
        <w:t>Search()</w:t>
      </w:r>
      <w:r>
        <w:t xml:space="preserve"> method returns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energy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48048DBD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Explor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F747F5">
        <w:t>energ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Explorer</w:t>
      </w:r>
      <w:r w:rsidRPr="00772F80">
        <w:rPr>
          <w:noProof/>
          <w:lang w:val="en-GB"/>
        </w:rPr>
        <w:t>:</w:t>
      </w:r>
    </w:p>
    <w:p w14:paraId="3C3325BD" w14:textId="77777777" w:rsidR="00DF1854" w:rsidRPr="00170E1B" w:rsidRDefault="00F747F5" w:rsidP="00DF1854">
      <w:pPr>
        <w:pStyle w:val="Heading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F747F5">
        <w:rPr>
          <w:b/>
          <w:noProof/>
          <w:lang w:val="bg-BG"/>
        </w:rPr>
        <w:t>6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>units of energy</w:t>
      </w:r>
      <w:r>
        <w:rPr>
          <w:noProof/>
          <w:lang w:val="en-GB"/>
        </w:rPr>
        <w:t>.</w:t>
      </w:r>
    </w:p>
    <w:p w14:paraId="34898688" w14:textId="1E189CCA" w:rsidR="00DF1854" w:rsidRPr="00C57583" w:rsidRDefault="00B64C62" w:rsidP="00DF1854">
      <w:pPr>
        <w:jc w:val="both"/>
      </w:pPr>
      <w:r w:rsidRPr="00B64C62">
        <w:t xml:space="preserve">The </w:t>
      </w:r>
      <w:proofErr w:type="gramStart"/>
      <w:r w:rsidRPr="00076E82">
        <w:rPr>
          <w:b/>
          <w:bCs/>
        </w:rPr>
        <w:t>search(</w:t>
      </w:r>
      <w:proofErr w:type="gramEnd"/>
      <w:r w:rsidRPr="00076E82">
        <w:rPr>
          <w:b/>
          <w:bCs/>
        </w:rPr>
        <w:t>)</w:t>
      </w:r>
      <w:r w:rsidRPr="00B64C62">
        <w:t xml:space="preserve"> method should </w:t>
      </w:r>
      <w:r w:rsidRPr="00076E82">
        <w:rPr>
          <w:b/>
          <w:bCs/>
        </w:rPr>
        <w:t>decrease</w:t>
      </w:r>
      <w:r w:rsidRPr="00B64C62">
        <w:t xml:space="preserve"> the explorer's energy by </w:t>
      </w:r>
      <w:r w:rsidRPr="00076E82">
        <w:rPr>
          <w:b/>
          <w:bCs/>
        </w:rPr>
        <w:t>7</w:t>
      </w:r>
      <w:r w:rsidRPr="00B64C62">
        <w:t xml:space="preserve"> units</w:t>
      </w:r>
      <w:r w:rsidR="00DF1854">
        <w:t>.</w:t>
      </w:r>
    </w:p>
    <w:p w14:paraId="1AFAD132" w14:textId="758F3E9A" w:rsidR="00DF1854" w:rsidRDefault="005F35D2" w:rsidP="00DF1854">
      <w:pPr>
        <w:jc w:val="both"/>
      </w:pPr>
      <w:r w:rsidRPr="005F35D2">
        <w:t>The constructor should take the following values upon a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3DBF6B70" w14:textId="77777777" w:rsidR="00DF1854" w:rsidRDefault="00DF1854" w:rsidP="00DF1854">
      <w:pPr>
        <w:pStyle w:val="Heading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70E1B">
        <w:rPr>
          <w:b/>
        </w:rPr>
        <w:t>4</w:t>
      </w:r>
      <w:r w:rsidRPr="00D10445">
        <w:rPr>
          <w:b/>
        </w:rPr>
        <w:t xml:space="preserve">0 initial </w:t>
      </w:r>
      <w:r>
        <w:rPr>
          <w:b/>
        </w:rPr>
        <w:t xml:space="preserve">units of </w:t>
      </w:r>
      <w:r w:rsidR="00170E1B">
        <w:rPr>
          <w:b/>
          <w:noProof/>
        </w:rPr>
        <w:t>energy</w:t>
      </w:r>
      <w:r w:rsidRPr="00DF0D9C">
        <w:t>.</w:t>
      </w:r>
    </w:p>
    <w:p w14:paraId="7AB706AE" w14:textId="68E00E32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3892CDA2" w14:textId="77777777" w:rsidR="00DF1854" w:rsidRDefault="00170E1B" w:rsidP="00DF1854">
      <w:pPr>
        <w:pStyle w:val="Heading5"/>
      </w:pPr>
      <w:proofErr w:type="spellStart"/>
      <w:r>
        <w:t>AnimalExplorer</w:t>
      </w:r>
      <w:proofErr w:type="spellEnd"/>
    </w:p>
    <w:p w14:paraId="72E79FE8" w14:textId="77777777" w:rsidR="00DF1854" w:rsidRDefault="00DF1854" w:rsidP="00DF1854">
      <w:r>
        <w:t xml:space="preserve">Has </w:t>
      </w:r>
      <w:r w:rsidRPr="006F07A1">
        <w:rPr>
          <w:b/>
          <w:noProof/>
          <w:lang w:val="en-GB"/>
        </w:rPr>
        <w:t xml:space="preserve">initial </w:t>
      </w:r>
      <w:r w:rsidR="00170E1B">
        <w:rPr>
          <w:b/>
          <w:noProof/>
          <w:lang w:val="en-GB"/>
        </w:rPr>
        <w:t>10</w:t>
      </w:r>
      <w:r w:rsidRPr="006F07A1">
        <w:rPr>
          <w:b/>
          <w:noProof/>
          <w:lang w:val="en-GB"/>
        </w:rPr>
        <w:t xml:space="preserve">0 units of </w:t>
      </w:r>
      <w:r w:rsidR="0035072B">
        <w:rPr>
          <w:b/>
          <w:noProof/>
          <w:lang w:val="en-GB"/>
        </w:rPr>
        <w:t>energy</w:t>
      </w:r>
      <w:r w:rsidRPr="006F07A1">
        <w:rPr>
          <w:b/>
          <w:noProof/>
          <w:lang w:val="en-GB"/>
        </w:rPr>
        <w:t>.</w:t>
      </w:r>
    </w:p>
    <w:p w14:paraId="3AEE823D" w14:textId="06229CD4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77777777" w:rsidR="00DF1854" w:rsidRPr="00A16042" w:rsidRDefault="00A16042" w:rsidP="00DF1854">
      <w:pPr>
        <w:pStyle w:val="Heading3"/>
        <w:jc w:val="both"/>
      </w:pPr>
      <w:r>
        <w:t>Suitcase</w:t>
      </w:r>
    </w:p>
    <w:p w14:paraId="594B3CB8" w14:textId="163ED6F9" w:rsidR="00DF1854" w:rsidRPr="000D7F16" w:rsidRDefault="00DF1854" w:rsidP="00DF1854">
      <w:pPr>
        <w:jc w:val="both"/>
      </w:pPr>
      <w:r w:rsidRPr="000D7F16">
        <w:t xml:space="preserve">The </w:t>
      </w:r>
      <w:r w:rsidR="002E416D">
        <w:rPr>
          <w:rStyle w:val="CodeChar"/>
        </w:rPr>
        <w:t>Carton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1216C" w:rsidRPr="0041216C">
        <w:rPr>
          <w:b/>
          <w:bCs/>
        </w:rPr>
        <w:t>exhibit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7777777" w:rsidR="00DF1854" w:rsidRPr="007B78E3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e</w:t>
      </w:r>
      <w:r w:rsidRPr="002D4828">
        <w:rPr>
          <w:rFonts w:ascii="Consolas" w:hAnsi="Consolas"/>
          <w:b/>
          <w:noProof/>
        </w:rPr>
        <w:t>xhibits</w:t>
      </w:r>
      <w:r>
        <w:rPr>
          <w:rFonts w:ascii="Consolas" w:hAnsi="Consolas"/>
          <w:b/>
          <w:noProof/>
          <w:lang w:val="bg-BG"/>
        </w:rPr>
        <w:t xml:space="preserve"> </w:t>
      </w:r>
      <w:r w:rsidR="00DF1854" w:rsidRPr="005322E2">
        <w:rPr>
          <w:rFonts w:ascii="Consolas" w:hAnsi="Consolas"/>
          <w:b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an initialization</w:t>
      </w:r>
      <w:r w:rsidR="00DF1854">
        <w:t>.</w:t>
      </w:r>
    </w:p>
    <w:p w14:paraId="0023707D" w14:textId="4F8BE41A" w:rsidR="00DF1854" w:rsidRDefault="0011485D" w:rsidP="00DF1854">
      <w:pPr>
        <w:pStyle w:val="Heading3"/>
        <w:jc w:val="both"/>
        <w:rPr>
          <w:noProof/>
        </w:rPr>
      </w:pPr>
      <w:r>
        <w:rPr>
          <w:noProof/>
        </w:rPr>
        <w:lastRenderedPageBreak/>
        <w:t>State</w:t>
      </w:r>
    </w:p>
    <w:p w14:paraId="6A9F18BD" w14:textId="1DAF166D" w:rsidR="00DF1854" w:rsidRDefault="00971577" w:rsidP="00DF1854">
      <w:r w:rsidRPr="00971577">
        <w:t xml:space="preserve">The </w:t>
      </w:r>
      <w:proofErr w:type="spellStart"/>
      <w:r w:rsidRPr="00971577">
        <w:rPr>
          <w:b/>
          <w:bCs/>
        </w:rPr>
        <w:t>StateImpl</w:t>
      </w:r>
      <w:proofErr w:type="spellEnd"/>
      <w:r w:rsidRPr="00971577">
        <w:t xml:space="preserve"> class holds information about the </w:t>
      </w:r>
      <w:r w:rsidRPr="00971577">
        <w:rPr>
          <w:b/>
          <w:bCs/>
        </w:rPr>
        <w:t>exhibits</w:t>
      </w:r>
      <w:r w:rsidRPr="00971577">
        <w:t xml:space="preserve"> that can be </w:t>
      </w:r>
      <w:r w:rsidRPr="00971577">
        <w:rPr>
          <w:b/>
          <w:bCs/>
        </w:rPr>
        <w:t>found</w:t>
      </w:r>
      <w:r w:rsidRPr="00971577">
        <w:t xml:space="preserve"> and </w:t>
      </w:r>
      <w:r w:rsidRPr="00971577">
        <w:rPr>
          <w:b/>
          <w:bCs/>
        </w:rPr>
        <w:t>explo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322E2">
        <w:rPr>
          <w:rFonts w:ascii="Consolas" w:hAnsi="Consolas"/>
          <w:b/>
        </w:rPr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proofErr w:type="spellStart"/>
      <w:r w:rsidRPr="0024151B">
        <w:rPr>
          <w:b/>
          <w:bCs/>
        </w:rPr>
        <w:t>NullPointerException</w:t>
      </w:r>
      <w:proofErr w:type="spellEnd"/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77777777" w:rsidR="00DF1854" w:rsidRPr="00A7305A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e</w:t>
      </w:r>
      <w:r w:rsidRPr="002D4828">
        <w:rPr>
          <w:rFonts w:ascii="Consolas" w:hAnsi="Consolas"/>
          <w:b/>
          <w:bCs/>
        </w:rPr>
        <w:t>xhibits</w:t>
      </w:r>
      <w:r>
        <w:rPr>
          <w:rFonts w:ascii="Consolas" w:hAnsi="Consolas"/>
          <w:b/>
          <w:bCs/>
        </w:rPr>
        <w:t xml:space="preserve"> </w:t>
      </w:r>
      <w:r w:rsidR="00DF1854" w:rsidRPr="00A7305A">
        <w:rPr>
          <w:rFonts w:cstheme="minorHAnsi"/>
          <w:bCs/>
        </w:rPr>
        <w:t xml:space="preserve">– a c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Default="00DF1854" w:rsidP="00DF1854">
      <w:pPr>
        <w:jc w:val="both"/>
      </w:pPr>
      <w:r>
        <w:t xml:space="preserve">The </w:t>
      </w:r>
      <w:proofErr w:type="spellStart"/>
      <w:r w:rsidRPr="000948BB">
        <w:rPr>
          <w:rFonts w:ascii="Consolas" w:hAnsi="Consolas"/>
          <w:b/>
        </w:rPr>
        <w:t>Mission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>
        <w:rPr>
          <w:rFonts w:ascii="Consolas" w:hAnsi="Consolas"/>
          <w:b/>
        </w:rPr>
        <w:t>e</w:t>
      </w:r>
      <w:r w:rsidRPr="000948BB">
        <w:rPr>
          <w:rFonts w:ascii="Consolas" w:hAnsi="Consolas"/>
          <w:b/>
        </w:rPr>
        <w:t>xplore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77777777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e</w:t>
      </w:r>
      <w:r w:rsidRPr="004C516A">
        <w:rPr>
          <w:rFonts w:ascii="Consolas" w:hAnsi="Consolas"/>
          <w:lang w:val="bg-BG"/>
        </w:rPr>
        <w:t>xplore(</w:t>
      </w:r>
      <w:r w:rsidR="0011485D">
        <w:rPr>
          <w:rFonts w:ascii="Consolas" w:hAnsi="Consolas"/>
        </w:rPr>
        <w:t xml:space="preserve">State </w:t>
      </w:r>
      <w:proofErr w:type="spellStart"/>
      <w:r w:rsidR="0011485D">
        <w:rPr>
          <w:rFonts w:ascii="Consolas" w:hAnsi="Consolas"/>
        </w:rPr>
        <w:t>sta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23615A">
        <w:rPr>
          <w:rFonts w:ascii="Consolas" w:hAnsi="Consolas"/>
        </w:rPr>
        <w:t>Explorer</w:t>
      </w:r>
      <w:r w:rsidRPr="004C516A">
        <w:rPr>
          <w:rFonts w:ascii="Consolas" w:hAnsi="Consolas"/>
          <w:lang w:val="bg-BG"/>
        </w:rPr>
        <w:t xml:space="preserve">&gt; </w:t>
      </w:r>
      <w:r w:rsidR="0023615A">
        <w:rPr>
          <w:rFonts w:ascii="Consolas" w:hAnsi="Consolas"/>
        </w:rPr>
        <w:t>explorers</w:t>
      </w:r>
      <w:r w:rsidRPr="004C516A">
        <w:rPr>
          <w:rFonts w:ascii="Consolas" w:hAnsi="Consolas"/>
          <w:lang w:val="bg-BG"/>
        </w:rPr>
        <w:t>)</w:t>
      </w:r>
    </w:p>
    <w:p w14:paraId="18445180" w14:textId="77777777" w:rsidR="00DF1854" w:rsidRDefault="00DF1854" w:rsidP="00DF1854">
      <w:pPr>
        <w:jc w:val="both"/>
      </w:pPr>
      <w:r>
        <w:t xml:space="preserve">Here is how the </w:t>
      </w:r>
      <w:r w:rsidR="0023615A">
        <w:rPr>
          <w:rFonts w:ascii="Consolas" w:hAnsi="Consolas"/>
          <w:b/>
        </w:rPr>
        <w:t>e</w:t>
      </w:r>
      <w:r w:rsidRPr="0001215F">
        <w:rPr>
          <w:rFonts w:ascii="Consolas" w:hAnsi="Consolas"/>
          <w:b/>
        </w:rPr>
        <w:t>xplore</w:t>
      </w:r>
      <w:r>
        <w:t xml:space="preserve"> method works:</w:t>
      </w:r>
    </w:p>
    <w:p w14:paraId="6C4C72EB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D22CE0">
        <w:rPr>
          <w:b/>
          <w:bCs/>
        </w:rPr>
        <w:t>cannot</w:t>
      </w:r>
      <w:r>
        <w:t xml:space="preserve"> go on expeditions if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below</w:t>
      </w:r>
      <w:r>
        <w:t xml:space="preserve"> 0.</w:t>
      </w:r>
    </w:p>
    <w:p w14:paraId="4BE18540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leave the station and </w:t>
      </w:r>
      <w:r w:rsidRPr="00D22CE0">
        <w:rPr>
          <w:b/>
          <w:bCs/>
        </w:rPr>
        <w:t>start</w:t>
      </w:r>
      <w:r>
        <w:t xml:space="preserve"> </w:t>
      </w:r>
      <w:r w:rsidRPr="00D22CE0">
        <w:rPr>
          <w:b/>
          <w:bCs/>
        </w:rPr>
        <w:t>collecting</w:t>
      </w:r>
      <w:r>
        <w:t xml:space="preserve"> </w:t>
      </w:r>
      <w:r w:rsidRPr="00D22CE0">
        <w:rPr>
          <w:b/>
          <w:bCs/>
        </w:rPr>
        <w:t>exhibits</w:t>
      </w:r>
      <w:r>
        <w:t xml:space="preserve"> one by one.</w:t>
      </w:r>
    </w:p>
    <w:p w14:paraId="25C1C709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Pr="00D22CE0">
        <w:rPr>
          <w:b/>
          <w:bCs/>
        </w:rPr>
        <w:t>find</w:t>
      </w:r>
      <w:r>
        <w:t xml:space="preserve"> an exhibit,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Pr="00D22CE0">
        <w:rPr>
          <w:b/>
          <w:bCs/>
        </w:rPr>
        <w:t>exhibit</w:t>
      </w:r>
      <w:r>
        <w:t xml:space="preserve"> to their </w:t>
      </w:r>
      <w:r w:rsidRPr="00D22CE0">
        <w:rPr>
          <w:b/>
          <w:bCs/>
        </w:rPr>
        <w:t>carton</w:t>
      </w:r>
      <w:r>
        <w:t xml:space="preserve">. The </w:t>
      </w:r>
      <w:r w:rsidRPr="00D22CE0">
        <w:rPr>
          <w:b/>
          <w:bCs/>
        </w:rPr>
        <w:t>exhibit</w:t>
      </w:r>
      <w:r>
        <w:t xml:space="preserve"> should then be </w:t>
      </w:r>
      <w:r w:rsidRPr="00D22CE0">
        <w:rPr>
          <w:b/>
          <w:bCs/>
        </w:rPr>
        <w:t>removed</w:t>
      </w:r>
      <w:r>
        <w:t xml:space="preserve"> from the </w:t>
      </w:r>
      <w:r w:rsidRPr="00D22CE0">
        <w:rPr>
          <w:b/>
          <w:bCs/>
        </w:rPr>
        <w:t>state</w:t>
      </w:r>
      <w:r>
        <w:t>.</w:t>
      </w:r>
    </w:p>
    <w:p w14:paraId="379138B8" w14:textId="10DA09A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98204D">
        <w:rPr>
          <w:b/>
          <w:bCs/>
        </w:rPr>
        <w:t>cannot</w:t>
      </w:r>
      <w:r>
        <w:t xml:space="preserve"> </w:t>
      </w:r>
      <w:r w:rsidR="0018749A" w:rsidRPr="0098204D">
        <w:rPr>
          <w:b/>
          <w:bCs/>
        </w:rPr>
        <w:t>continue</w:t>
      </w:r>
      <w:r>
        <w:t xml:space="preserve"> collecting exhibits if their </w:t>
      </w:r>
      <w:r w:rsidRPr="0098204D">
        <w:rPr>
          <w:b/>
          <w:bCs/>
        </w:rPr>
        <w:t>energy</w:t>
      </w:r>
      <w:r>
        <w:t xml:space="preserve"> </w:t>
      </w:r>
      <w:r w:rsidRPr="0098204D">
        <w:rPr>
          <w:b/>
          <w:bCs/>
        </w:rPr>
        <w:t>drops</w:t>
      </w:r>
      <w:r>
        <w:t xml:space="preserve"> to 0.</w:t>
      </w:r>
    </w:p>
    <w:p w14:paraId="17F8FB7A" w14:textId="5D128A0C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>If their energy drops to 0, the next explorer starts exploring</w:t>
      </w:r>
      <w:r w:rsidR="00DF1854">
        <w:rPr>
          <w:b/>
        </w:rPr>
        <w:t>.</w:t>
      </w:r>
      <w:r w:rsidR="00DF1854">
        <w:rPr>
          <w:b/>
          <w:color w:val="FF0000"/>
          <w:sz w:val="40"/>
          <w:szCs w:val="40"/>
        </w:rPr>
        <w:t xml:space="preserve"> </w:t>
      </w:r>
    </w:p>
    <w:p w14:paraId="45D42C12" w14:textId="77777777" w:rsidR="00DF1854" w:rsidRDefault="00747F36" w:rsidP="00DF1854">
      <w:pPr>
        <w:pStyle w:val="Heading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942243" w:rsidRDefault="004664F8" w:rsidP="00DF1854">
      <w:r>
        <w:t>T</w:t>
      </w:r>
      <w:r w:rsidRPr="004664F8">
        <w:t xml:space="preserve">he </w:t>
      </w:r>
      <w:proofErr w:type="spellStart"/>
      <w:r w:rsidRPr="0060183A">
        <w:rPr>
          <w:b/>
          <w:bCs/>
        </w:rPr>
        <w:t>Explorer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the </w:t>
      </w:r>
      <w:r w:rsidRPr="0060183A">
        <w:rPr>
          <w:b/>
          <w:bCs/>
        </w:rPr>
        <w:t>explor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77777777" w:rsidR="00DF1854" w:rsidRPr="000D7F16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explorers</w:t>
      </w:r>
      <w:r w:rsidR="00DF1854" w:rsidRPr="000D7F16">
        <w:t xml:space="preserve"> 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</w:rPr>
        <w:t>explor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47F36">
        <w:rPr>
          <w:rFonts w:ascii="Consolas" w:hAnsi="Consolas"/>
          <w:noProof/>
        </w:rPr>
        <w:t>Explorer explorer</w:t>
      </w:r>
      <w:r w:rsidRPr="004C516A">
        <w:rPr>
          <w:rFonts w:ascii="Consolas" w:hAnsi="Consolas"/>
          <w:noProof/>
        </w:rPr>
        <w:t>)</w:t>
      </w:r>
    </w:p>
    <w:p w14:paraId="5F467033" w14:textId="6B441EC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n </w:t>
      </w:r>
      <w:r w:rsidR="00747F36">
        <w:t>explorer</w:t>
      </w:r>
      <w:r>
        <w:t xml:space="preserve"> </w:t>
      </w:r>
      <w:r w:rsidR="00113EA8">
        <w:t>to</w:t>
      </w:r>
      <w:r>
        <w:t xml:space="preserve"> </w:t>
      </w:r>
      <w:r w:rsidR="00747F36">
        <w:t>the station</w:t>
      </w:r>
      <w:r>
        <w:t>.</w:t>
      </w:r>
    </w:p>
    <w:p w14:paraId="2DEA9831" w14:textId="77777777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47F36">
        <w:rPr>
          <w:noProof/>
        </w:rPr>
        <w:t>explorer</w:t>
      </w:r>
      <w:r>
        <w:rPr>
          <w:noProof/>
        </w:rPr>
        <w:t xml:space="preserve"> 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2AFC58E2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n </w:t>
      </w:r>
      <w:r w:rsidR="00747F36">
        <w:rPr>
          <w:noProof/>
        </w:rPr>
        <w:t>explorer</w:t>
      </w:r>
      <w:r w:rsidR="00DF1854">
        <w:rPr>
          <w:noProof/>
        </w:rPr>
        <w:t xml:space="preserve"> with the same name.</w:t>
      </w:r>
    </w:p>
    <w:p w14:paraId="5EEA9387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47F36">
        <w:rPr>
          <w:rFonts w:ascii="Consolas" w:hAnsi="Consolas"/>
          <w:noProof/>
        </w:rPr>
        <w:t>Explorer explorer</w:t>
      </w:r>
      <w:r w:rsidRPr="002416F8">
        <w:rPr>
          <w:rFonts w:ascii="Consolas" w:hAnsi="Consolas"/>
          <w:noProof/>
        </w:rPr>
        <w:t>)</w:t>
      </w:r>
    </w:p>
    <w:p w14:paraId="682A9CEC" w14:textId="1F2F2B2F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n </w:t>
      </w:r>
      <w:r w:rsidR="00414730">
        <w:rPr>
          <w:noProof/>
        </w:rPr>
        <w:t>explor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7777777" w:rsidR="00DF1854" w:rsidRPr="002416F8" w:rsidRDefault="00747F36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Explorer</w:t>
      </w:r>
      <w:r w:rsidR="00DF1854" w:rsidRPr="002416F8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22BE3A5D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n </w:t>
      </w:r>
      <w:r w:rsidR="00414730">
        <w:t>explorer</w:t>
      </w:r>
      <w:r>
        <w:t xml:space="preserve"> with that name.</w:t>
      </w:r>
    </w:p>
    <w:p w14:paraId="76D1CD3C" w14:textId="62950F84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>If the explorer is not in the collection, return null.</w:t>
      </w:r>
    </w:p>
    <w:p w14:paraId="7186606E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lastRenderedPageBreak/>
        <w:t>Collection&lt;</w:t>
      </w:r>
      <w:r w:rsidR="00747F36">
        <w:rPr>
          <w:rFonts w:ascii="Consolas" w:hAnsi="Consolas"/>
          <w:noProof/>
        </w:rPr>
        <w:t>Explor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15579F3B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>Returns an unmodifiable collection of explorers</w:t>
      </w:r>
      <w:r w:rsidR="00C90A9B">
        <w:t>.</w:t>
      </w:r>
    </w:p>
    <w:p w14:paraId="4D6FDEF9" w14:textId="77777777" w:rsidR="00DF1854" w:rsidRDefault="001217DA" w:rsidP="00DF1854">
      <w:pPr>
        <w:pStyle w:val="Heading3"/>
        <w:rPr>
          <w:noProof/>
        </w:rPr>
      </w:pPr>
      <w:r>
        <w:rPr>
          <w:noProof/>
        </w:rPr>
        <w:t>State</w:t>
      </w:r>
      <w:r w:rsidR="00DF1854">
        <w:rPr>
          <w:noProof/>
        </w:rPr>
        <w:t>Repository</w:t>
      </w:r>
    </w:p>
    <w:p w14:paraId="57C9C56E" w14:textId="3A415667" w:rsidR="00DF1854" w:rsidRPr="00942243" w:rsidRDefault="00DF1854" w:rsidP="00DF1854">
      <w:r>
        <w:t xml:space="preserve">The </w:t>
      </w:r>
      <w:proofErr w:type="spellStart"/>
      <w:r w:rsidR="008E7775" w:rsidRPr="0009783D">
        <w:rPr>
          <w:b/>
          <w:bCs/>
        </w:rPr>
        <w:t>S</w:t>
      </w:r>
      <w:r w:rsidR="001217DA" w:rsidRPr="0009783D">
        <w:rPr>
          <w:b/>
          <w:bCs/>
        </w:rPr>
        <w:t>ta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the </w:t>
      </w:r>
      <w:r w:rsidR="00F07C01" w:rsidRPr="0009783D">
        <w:rPr>
          <w:b/>
          <w:bCs/>
        </w:rPr>
        <w:t>unexplored</w:t>
      </w:r>
      <w:r w:rsidR="00F07C01" w:rsidRPr="00F07C01">
        <w:t xml:space="preserve"> </w:t>
      </w:r>
      <w:r w:rsidR="00F07C01" w:rsidRPr="0009783D">
        <w:rPr>
          <w:b/>
          <w:bCs/>
        </w:rPr>
        <w:t>sta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77777777" w:rsidR="00DF1854" w:rsidRPr="000A582C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97326">
        <w:rPr>
          <w:rStyle w:val="CodeChar"/>
        </w:rPr>
        <w:t>states</w:t>
      </w:r>
      <w:r w:rsidR="00DF1854" w:rsidRPr="000A582C">
        <w:rPr>
          <w:b/>
          <w:bCs/>
        </w:rPr>
        <w:t xml:space="preserve"> – a collection of </w:t>
      </w:r>
      <w:r w:rsidRPr="000A582C">
        <w:rPr>
          <w:b/>
          <w:bCs/>
        </w:rPr>
        <w:t>state</w:t>
      </w:r>
      <w:r w:rsidR="00DF1854" w:rsidRPr="000A582C">
        <w:rPr>
          <w:b/>
          <w:bCs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217DA">
        <w:rPr>
          <w:rFonts w:ascii="Consolas" w:hAnsi="Consolas"/>
          <w:noProof/>
        </w:rPr>
        <w:t>State state</w:t>
      </w:r>
      <w:r w:rsidRPr="004C516A">
        <w:rPr>
          <w:rFonts w:ascii="Consolas" w:hAnsi="Consolas"/>
          <w:noProof/>
        </w:rPr>
        <w:t>)</w:t>
      </w:r>
    </w:p>
    <w:p w14:paraId="35E5B5EE" w14:textId="7777777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1217DA">
        <w:t>state</w:t>
      </w:r>
      <w:r>
        <w:t xml:space="preserve"> for exploration.</w:t>
      </w:r>
    </w:p>
    <w:p w14:paraId="6BA22461" w14:textId="77777777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217DA">
        <w:rPr>
          <w:noProof/>
        </w:rPr>
        <w:t>state</w:t>
      </w:r>
      <w:r>
        <w:rPr>
          <w:noProof/>
        </w:rPr>
        <w:t xml:space="preserve"> is unique</w:t>
      </w:r>
      <w:r w:rsidR="00131835">
        <w:rPr>
          <w:noProof/>
        </w:rPr>
        <w:t xml:space="preserve"> in the collection.</w:t>
      </w:r>
    </w:p>
    <w:p w14:paraId="48814945" w14:textId="1AAD93EA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217DA">
        <w:rPr>
          <w:noProof/>
        </w:rPr>
        <w:t>state</w:t>
      </w:r>
      <w:r w:rsidR="00DF1854">
        <w:rPr>
          <w:noProof/>
        </w:rPr>
        <w:t xml:space="preserve"> with the same name.</w:t>
      </w:r>
    </w:p>
    <w:p w14:paraId="22E4C5CB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217DA">
        <w:rPr>
          <w:rFonts w:ascii="Consolas" w:hAnsi="Consolas"/>
          <w:noProof/>
        </w:rPr>
        <w:t>State state</w:t>
      </w:r>
      <w:r w:rsidRPr="002416F8">
        <w:rPr>
          <w:rFonts w:ascii="Consolas" w:hAnsi="Consolas"/>
          <w:noProof/>
        </w:rPr>
        <w:t>)</w:t>
      </w:r>
    </w:p>
    <w:p w14:paraId="3D84BB89" w14:textId="0F309B8E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217DA">
        <w:rPr>
          <w:noProof/>
        </w:rPr>
        <w:t>sta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77777777" w:rsidR="00DF1854" w:rsidRPr="002416F8" w:rsidRDefault="001217D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ate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7777777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1217DA">
        <w:t>state</w:t>
      </w:r>
      <w:r>
        <w:t xml:space="preserve"> with that name. </w:t>
      </w:r>
    </w:p>
    <w:p w14:paraId="2EC06245" w14:textId="12B42077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>If the state is not in the collection, return null.</w:t>
      </w:r>
    </w:p>
    <w:p w14:paraId="210E24F4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217DA">
        <w:rPr>
          <w:rFonts w:ascii="Consolas" w:hAnsi="Consolas"/>
          <w:noProof/>
        </w:rPr>
        <w:t>Sta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077E284D" w:rsidR="00DF1854" w:rsidRPr="001576B4" w:rsidRDefault="009453FB" w:rsidP="00DF1854">
      <w:pPr>
        <w:pStyle w:val="ListParagraph"/>
        <w:numPr>
          <w:ilvl w:val="0"/>
          <w:numId w:val="9"/>
        </w:numPr>
        <w:jc w:val="both"/>
      </w:pPr>
      <w:r w:rsidRPr="009453FB">
        <w:t>Returns an unmodifiable collection of states</w:t>
      </w:r>
      <w:r w:rsidR="00211BA4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Heading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7777777" w:rsidR="00DF1854" w:rsidRPr="0018174D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10061307" w14:textId="77777777" w:rsidR="00DF1854" w:rsidRPr="0023149A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xplorer</w:t>
      </w:r>
      <w:r w:rsidR="00DF1854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3ABBDC0B" w:rsidR="00DF1854" w:rsidRDefault="00DF1854" w:rsidP="00DF1854">
      <w:pPr>
        <w:jc w:val="both"/>
      </w:pPr>
      <w:r>
        <w:t xml:space="preserve">Creates an </w:t>
      </w:r>
      <w:r w:rsidR="00EF4C70" w:rsidRPr="008D7088">
        <w:rPr>
          <w:b/>
          <w:bCs/>
        </w:rPr>
        <w:t>explor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Pr="008D708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6048BC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77777777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="00713317" w:rsidRPr="000C5B9C">
        <w:rPr>
          <w:rFonts w:ascii="Consolas" w:hAnsi="Consolas"/>
          <w:b/>
        </w:rPr>
        <w:t xml:space="preserve"> type doesn't exists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7777777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t</w:t>
      </w:r>
      <w:r w:rsidRPr="000C5B9C">
        <w:rPr>
          <w:rFonts w:ascii="Consolas" w:hAnsi="Consolas"/>
          <w:b/>
        </w:rPr>
        <w:t xml:space="preserve">ype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77777777" w:rsidR="00DF1854" w:rsidRDefault="00EF4C70" w:rsidP="00DF1854">
      <w:pPr>
        <w:pStyle w:val="Heading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tate</w:t>
      </w:r>
      <w:r w:rsidR="00DF1854">
        <w:rPr>
          <w:rStyle w:val="CodeChar"/>
        </w:rPr>
        <w:t xml:space="preserve">Name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56657C52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hibits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 S</w:t>
      </w:r>
      <w:r w:rsidR="00DF1854" w:rsidRPr="0023149A">
        <w:rPr>
          <w:rStyle w:val="CodeChar"/>
          <w:rFonts w:cstheme="minorHAnsi"/>
          <w:bCs/>
        </w:rPr>
        <w:t>tring</w:t>
      </w:r>
      <w:r w:rsidR="00DF1854">
        <w:rPr>
          <w:rStyle w:val="CodeChar"/>
          <w:rFonts w:cstheme="minorHAnsi"/>
          <w:bCs/>
        </w:rPr>
        <w:t>...</w:t>
      </w:r>
      <w:r w:rsidR="001C176C">
        <w:rPr>
          <w:rStyle w:val="CodeChar"/>
          <w:rFonts w:cstheme="minorHAnsi"/>
          <w:bCs/>
        </w:rPr>
        <w:t xml:space="preserve"> (Varargs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14B19DC" w:rsidR="00DF1854" w:rsidRPr="00682CF7" w:rsidRDefault="00DF1854" w:rsidP="00DF1854">
      <w:pPr>
        <w:jc w:val="both"/>
        <w:rPr>
          <w:lang w:val="bg-BG"/>
        </w:rPr>
      </w:pPr>
      <w:r>
        <w:t xml:space="preserve">Creates a </w:t>
      </w:r>
      <w:r w:rsidR="00EF4C70">
        <w:rPr>
          <w:b/>
        </w:rPr>
        <w:t>state</w:t>
      </w:r>
      <w:r>
        <w:t xml:space="preserve"> with the provided </w:t>
      </w:r>
      <w:r w:rsidR="00A16042">
        <w:rPr>
          <w:b/>
        </w:rPr>
        <w:t>exhibit</w:t>
      </w:r>
      <w:r w:rsidR="00EF4C70">
        <w:rPr>
          <w:b/>
        </w:rPr>
        <w:t>s</w:t>
      </w:r>
      <w:r>
        <w:t xml:space="preserve"> and </w:t>
      </w:r>
      <w:r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77777777" w:rsidR="00DF1854" w:rsidRPr="00822B75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822B75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2D5B5B" w:rsidRPr="000C5B9C">
        <w:rPr>
          <w:rFonts w:ascii="Consolas" w:hAnsi="Consolas"/>
          <w:b/>
        </w:rPr>
        <w:t>s</w:t>
      </w:r>
      <w:r w:rsidR="00EF4C70" w:rsidRPr="000C5B9C">
        <w:rPr>
          <w:rFonts w:ascii="Consolas" w:hAnsi="Consolas"/>
          <w:b/>
        </w:rPr>
        <w:t>ta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state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822B75">
        <w:rPr>
          <w:b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ListParagraph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proofErr w:type="spellStart"/>
      <w:r>
        <w:lastRenderedPageBreak/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proofErr w:type="gram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proofErr w:type="gram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>states were 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Stam</w:t>
            </w:r>
            <w:proofErr w:type="spellEnd"/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16013AC4" w14:textId="12616C64" w:rsidR="000B4873" w:rsidRDefault="000B4873"/>
    <w:p w14:paraId="3E87FFE3" w14:textId="53DAB5C6" w:rsidR="002A4092" w:rsidRDefault="002A4092">
      <w:r>
        <w:t>My Input</w:t>
      </w:r>
      <w:r w:rsidR="001157E7">
        <w:t xml:space="preserve"> 1</w:t>
      </w:r>
      <w:r>
        <w:t>:</w:t>
      </w:r>
    </w:p>
    <w:p w14:paraId="7967A3E9" w14:textId="77777777" w:rsidR="002A4092" w:rsidRDefault="002A4092" w:rsidP="002A4092">
      <w:proofErr w:type="spellStart"/>
      <w:r>
        <w:t>AddExplorer</w:t>
      </w:r>
      <w:proofErr w:type="spellEnd"/>
      <w:r>
        <w:t xml:space="preserve"> </w:t>
      </w:r>
      <w:proofErr w:type="spellStart"/>
      <w:r>
        <w:t>AnimalExplorer</w:t>
      </w:r>
      <w:proofErr w:type="spellEnd"/>
      <w:r>
        <w:t xml:space="preserve"> Anna</w:t>
      </w:r>
    </w:p>
    <w:p w14:paraId="18080DC5" w14:textId="77777777" w:rsidR="002A4092" w:rsidRDefault="002A4092" w:rsidP="002A4092">
      <w:proofErr w:type="spellStart"/>
      <w:r>
        <w:t>AddExplorer</w:t>
      </w:r>
      <w:proofErr w:type="spellEnd"/>
      <w:r>
        <w:t xml:space="preserve"> </w:t>
      </w:r>
      <w:proofErr w:type="spellStart"/>
      <w:r>
        <w:t>NaturalExplorer</w:t>
      </w:r>
      <w:proofErr w:type="spellEnd"/>
      <w:r>
        <w:t xml:space="preserve"> Michael</w:t>
      </w:r>
    </w:p>
    <w:p w14:paraId="0804F63E" w14:textId="77777777" w:rsidR="002A4092" w:rsidRDefault="002A4092" w:rsidP="002A4092">
      <w:proofErr w:type="spellStart"/>
      <w:r>
        <w:t>AddState</w:t>
      </w:r>
      <w:proofErr w:type="spellEnd"/>
      <w:r>
        <w:t xml:space="preserve"> South First Second Third </w:t>
      </w:r>
      <w:proofErr w:type="spellStart"/>
      <w:r>
        <w:t>Forth</w:t>
      </w:r>
      <w:proofErr w:type="spellEnd"/>
      <w:r>
        <w:t xml:space="preserve"> Fifth Sixth Seventh Eighth </w:t>
      </w:r>
      <w:proofErr w:type="spellStart"/>
      <w:r>
        <w:t>Ninght</w:t>
      </w:r>
      <w:proofErr w:type="spellEnd"/>
      <w:r>
        <w:t xml:space="preserve"> Tenth</w:t>
      </w:r>
    </w:p>
    <w:p w14:paraId="41675A6D" w14:textId="77777777" w:rsidR="002A4092" w:rsidRDefault="002A4092" w:rsidP="002A4092">
      <w:proofErr w:type="spellStart"/>
      <w:r>
        <w:t>AddState</w:t>
      </w:r>
      <w:proofErr w:type="spellEnd"/>
      <w:r>
        <w:t xml:space="preserve"> Northern</w:t>
      </w:r>
    </w:p>
    <w:p w14:paraId="3504E064" w14:textId="77777777" w:rsidR="002A4092" w:rsidRDefault="002A4092" w:rsidP="002A4092">
      <w:proofErr w:type="spellStart"/>
      <w:r>
        <w:t>ExploreState</w:t>
      </w:r>
      <w:proofErr w:type="spellEnd"/>
      <w:r>
        <w:t xml:space="preserve"> South</w:t>
      </w:r>
    </w:p>
    <w:p w14:paraId="1721192C" w14:textId="77777777" w:rsidR="002A4092" w:rsidRDefault="002A4092" w:rsidP="002A4092">
      <w:proofErr w:type="spellStart"/>
      <w:r>
        <w:t>FinalResult</w:t>
      </w:r>
      <w:proofErr w:type="spellEnd"/>
    </w:p>
    <w:p w14:paraId="58513A61" w14:textId="2782055B" w:rsidR="002A4092" w:rsidRDefault="002A4092" w:rsidP="002A4092">
      <w:r>
        <w:t>Exit</w:t>
      </w:r>
    </w:p>
    <w:p w14:paraId="21CBFE32" w14:textId="43AB8BCE" w:rsidR="002A4092" w:rsidRDefault="002A4092" w:rsidP="002A4092"/>
    <w:p w14:paraId="271F4324" w14:textId="73282120" w:rsidR="002A4092" w:rsidRDefault="002A4092" w:rsidP="002A4092">
      <w:r>
        <w:t>Expected Output</w:t>
      </w:r>
      <w:r w:rsidR="001157E7">
        <w:t xml:space="preserve"> 1</w:t>
      </w:r>
      <w:r>
        <w:t>:</w:t>
      </w:r>
    </w:p>
    <w:p w14:paraId="2C052E2E" w14:textId="77777777" w:rsidR="002A4092" w:rsidRDefault="002A4092" w:rsidP="002A4092">
      <w:r>
        <w:t xml:space="preserve">Added </w:t>
      </w:r>
      <w:proofErr w:type="spellStart"/>
      <w:r>
        <w:t>AnimalExplorer</w:t>
      </w:r>
      <w:proofErr w:type="spellEnd"/>
      <w:r>
        <w:t>: Anna.</w:t>
      </w:r>
    </w:p>
    <w:p w14:paraId="5DC9645D" w14:textId="77777777" w:rsidR="002A4092" w:rsidRDefault="002A4092" w:rsidP="002A4092">
      <w:r>
        <w:t xml:space="preserve">Added </w:t>
      </w:r>
      <w:proofErr w:type="spellStart"/>
      <w:r>
        <w:t>NaturalExplorer</w:t>
      </w:r>
      <w:proofErr w:type="spellEnd"/>
      <w:r>
        <w:t>: Michael.</w:t>
      </w:r>
    </w:p>
    <w:p w14:paraId="121C32D5" w14:textId="77777777" w:rsidR="002A4092" w:rsidRDefault="002A4092" w:rsidP="002A4092">
      <w:r>
        <w:t>Added state: South.</w:t>
      </w:r>
    </w:p>
    <w:p w14:paraId="5ED6D032" w14:textId="77777777" w:rsidR="002A4092" w:rsidRDefault="002A4092" w:rsidP="002A4092">
      <w:r>
        <w:t>Added state: Northern.</w:t>
      </w:r>
    </w:p>
    <w:p w14:paraId="71FDFE8E" w14:textId="77777777" w:rsidR="002A4092" w:rsidRDefault="002A4092" w:rsidP="002A4092">
      <w:r>
        <w:t>The state South was explored. 1 researchers have retired on this mission.</w:t>
      </w:r>
    </w:p>
    <w:p w14:paraId="381B791C" w14:textId="77777777" w:rsidR="002A4092" w:rsidRDefault="002A4092" w:rsidP="002A4092">
      <w:r>
        <w:t>1 states were explored.</w:t>
      </w:r>
    </w:p>
    <w:p w14:paraId="1101F3D4" w14:textId="77777777" w:rsidR="002A4092" w:rsidRDefault="002A4092" w:rsidP="002A4092">
      <w:r>
        <w:t>Information for the explorers:</w:t>
      </w:r>
    </w:p>
    <w:p w14:paraId="12F3B887" w14:textId="77777777" w:rsidR="002A4092" w:rsidRDefault="002A4092" w:rsidP="002A4092">
      <w:r>
        <w:t>Name: Anna</w:t>
      </w:r>
    </w:p>
    <w:p w14:paraId="2AFAC279" w14:textId="77777777" w:rsidR="002A4092" w:rsidRDefault="002A4092" w:rsidP="002A4092">
      <w:r>
        <w:t>Energy: 0</w:t>
      </w:r>
    </w:p>
    <w:p w14:paraId="710374F8" w14:textId="77777777" w:rsidR="002A4092" w:rsidRDefault="002A4092" w:rsidP="002A4092">
      <w:r>
        <w:t xml:space="preserve">Suitcase exhibits: First, Second, Third, </w:t>
      </w:r>
      <w:proofErr w:type="spellStart"/>
      <w:r>
        <w:t>Forth</w:t>
      </w:r>
      <w:proofErr w:type="spellEnd"/>
      <w:r>
        <w:t>, Fifth, Sixth, Seventh</w:t>
      </w:r>
    </w:p>
    <w:p w14:paraId="2CAB4635" w14:textId="77777777" w:rsidR="002A4092" w:rsidRDefault="002A4092" w:rsidP="002A4092">
      <w:r>
        <w:t>Name: Michael</w:t>
      </w:r>
    </w:p>
    <w:p w14:paraId="41B11953" w14:textId="77777777" w:rsidR="002A4092" w:rsidRDefault="002A4092" w:rsidP="002A4092">
      <w:r>
        <w:t>Energy: 39</w:t>
      </w:r>
    </w:p>
    <w:p w14:paraId="333C9105" w14:textId="0595B5BA" w:rsidR="002A4092" w:rsidRDefault="002A4092" w:rsidP="002A4092">
      <w:r>
        <w:t xml:space="preserve">Suitcase </w:t>
      </w:r>
      <w:r>
        <w:t xml:space="preserve">exhibits: Eighth, </w:t>
      </w:r>
      <w:proofErr w:type="spellStart"/>
      <w:r>
        <w:t>Ninght</w:t>
      </w:r>
      <w:proofErr w:type="spellEnd"/>
      <w:r>
        <w:t>, Tenth</w:t>
      </w:r>
    </w:p>
    <w:p w14:paraId="5B696727" w14:textId="0B50336B" w:rsidR="001157E7" w:rsidRDefault="001157E7" w:rsidP="002A4092"/>
    <w:p w14:paraId="1ED158DB" w14:textId="74C0BF25" w:rsidR="0078049B" w:rsidRDefault="0078049B" w:rsidP="002A4092">
      <w:r>
        <w:t>My Input</w:t>
      </w:r>
      <w:r>
        <w:t xml:space="preserve"> 2:</w:t>
      </w:r>
    </w:p>
    <w:p w14:paraId="389045D1" w14:textId="77777777" w:rsidR="001157E7" w:rsidRDefault="001157E7" w:rsidP="001157E7">
      <w:proofErr w:type="spellStart"/>
      <w:r>
        <w:t>AddExplorer</w:t>
      </w:r>
      <w:proofErr w:type="spellEnd"/>
      <w:r>
        <w:t xml:space="preserve"> </w:t>
      </w:r>
      <w:proofErr w:type="spellStart"/>
      <w:r>
        <w:t>AnimalExplorer</w:t>
      </w:r>
      <w:proofErr w:type="spellEnd"/>
      <w:r>
        <w:t xml:space="preserve"> Anna</w:t>
      </w:r>
    </w:p>
    <w:p w14:paraId="11D32E4F" w14:textId="77777777" w:rsidR="001157E7" w:rsidRDefault="001157E7" w:rsidP="001157E7">
      <w:proofErr w:type="spellStart"/>
      <w:r>
        <w:t>AddExplorer</w:t>
      </w:r>
      <w:proofErr w:type="spellEnd"/>
      <w:r>
        <w:t xml:space="preserve"> </w:t>
      </w:r>
      <w:proofErr w:type="spellStart"/>
      <w:r>
        <w:t>NaturalExplorer</w:t>
      </w:r>
      <w:proofErr w:type="spellEnd"/>
      <w:r>
        <w:t xml:space="preserve"> Michael</w:t>
      </w:r>
    </w:p>
    <w:p w14:paraId="6DA435D5" w14:textId="77777777" w:rsidR="001157E7" w:rsidRDefault="001157E7" w:rsidP="001157E7">
      <w:proofErr w:type="spellStart"/>
      <w:r>
        <w:t>AddState</w:t>
      </w:r>
      <w:proofErr w:type="spellEnd"/>
      <w:r>
        <w:t xml:space="preserve"> South 1 2 3 4 5 6 7 8 9 10 11 12 13 14 15</w:t>
      </w:r>
    </w:p>
    <w:p w14:paraId="4FB221DE" w14:textId="77777777" w:rsidR="001157E7" w:rsidRDefault="001157E7" w:rsidP="001157E7">
      <w:proofErr w:type="spellStart"/>
      <w:r>
        <w:lastRenderedPageBreak/>
        <w:t>ExploreState</w:t>
      </w:r>
      <w:proofErr w:type="spellEnd"/>
      <w:r>
        <w:t xml:space="preserve"> South</w:t>
      </w:r>
    </w:p>
    <w:p w14:paraId="7FCA144A" w14:textId="77777777" w:rsidR="001157E7" w:rsidRDefault="001157E7" w:rsidP="001157E7">
      <w:proofErr w:type="spellStart"/>
      <w:r>
        <w:t>FinalResult</w:t>
      </w:r>
      <w:proofErr w:type="spellEnd"/>
    </w:p>
    <w:p w14:paraId="730EFF91" w14:textId="5A4490CC" w:rsidR="001157E7" w:rsidRDefault="001157E7" w:rsidP="001157E7">
      <w:r>
        <w:t>Exit</w:t>
      </w:r>
    </w:p>
    <w:p w14:paraId="1373C59E" w14:textId="2145BA1C" w:rsidR="0078049B" w:rsidRDefault="0078049B" w:rsidP="001157E7"/>
    <w:p w14:paraId="5977ACE2" w14:textId="54766D21" w:rsidR="0078049B" w:rsidRDefault="0078049B" w:rsidP="0078049B">
      <w:r>
        <w:t>Expected Output</w:t>
      </w:r>
      <w:r>
        <w:t xml:space="preserve"> 2</w:t>
      </w:r>
      <w:r>
        <w:t>:</w:t>
      </w:r>
    </w:p>
    <w:p w14:paraId="4B7BC605" w14:textId="77777777" w:rsidR="0078049B" w:rsidRDefault="0078049B" w:rsidP="0078049B">
      <w:r>
        <w:t xml:space="preserve">Added </w:t>
      </w:r>
      <w:proofErr w:type="spellStart"/>
      <w:r>
        <w:t>AnimalExplorer</w:t>
      </w:r>
      <w:proofErr w:type="spellEnd"/>
      <w:r>
        <w:t>: Anna.</w:t>
      </w:r>
    </w:p>
    <w:p w14:paraId="666883AF" w14:textId="77777777" w:rsidR="0078049B" w:rsidRDefault="0078049B" w:rsidP="0078049B">
      <w:r>
        <w:t xml:space="preserve">Added </w:t>
      </w:r>
      <w:proofErr w:type="spellStart"/>
      <w:r>
        <w:t>NaturalExplorer</w:t>
      </w:r>
      <w:proofErr w:type="spellEnd"/>
      <w:r>
        <w:t>: Michael.</w:t>
      </w:r>
    </w:p>
    <w:p w14:paraId="5290B08E" w14:textId="77777777" w:rsidR="0078049B" w:rsidRDefault="0078049B" w:rsidP="0078049B">
      <w:r>
        <w:t>Added state: South.</w:t>
      </w:r>
    </w:p>
    <w:p w14:paraId="13D22B94" w14:textId="77777777" w:rsidR="0078049B" w:rsidRDefault="0078049B" w:rsidP="0078049B">
      <w:r>
        <w:t>The state South was explored. 1 researchers have retired on this mission.</w:t>
      </w:r>
    </w:p>
    <w:p w14:paraId="00DE8724" w14:textId="77777777" w:rsidR="0078049B" w:rsidRDefault="0078049B" w:rsidP="0078049B">
      <w:r>
        <w:t>1 states were explored.</w:t>
      </w:r>
    </w:p>
    <w:p w14:paraId="73F3104B" w14:textId="77777777" w:rsidR="0078049B" w:rsidRDefault="0078049B" w:rsidP="0078049B">
      <w:r>
        <w:t>Information for the explorers:</w:t>
      </w:r>
    </w:p>
    <w:p w14:paraId="4EC5117F" w14:textId="77777777" w:rsidR="0078049B" w:rsidRDefault="0078049B" w:rsidP="0078049B">
      <w:r>
        <w:t>Name: Anna</w:t>
      </w:r>
    </w:p>
    <w:p w14:paraId="793D0B14" w14:textId="77777777" w:rsidR="0078049B" w:rsidRDefault="0078049B" w:rsidP="0078049B">
      <w:r>
        <w:t>Energy: 0</w:t>
      </w:r>
    </w:p>
    <w:p w14:paraId="35DEE538" w14:textId="77777777" w:rsidR="0078049B" w:rsidRDefault="0078049B" w:rsidP="0078049B">
      <w:r>
        <w:t xml:space="preserve">Suitcase exhibits: 1, 2, 3, 4, 5, 6, </w:t>
      </w:r>
      <w:proofErr w:type="gramStart"/>
      <w:r>
        <w:t>7</w:t>
      </w:r>
      <w:proofErr w:type="gramEnd"/>
    </w:p>
    <w:p w14:paraId="430C5F00" w14:textId="77777777" w:rsidR="0078049B" w:rsidRDefault="0078049B" w:rsidP="0078049B">
      <w:r>
        <w:t>Name: Michael</w:t>
      </w:r>
    </w:p>
    <w:p w14:paraId="4CA54BAE" w14:textId="77777777" w:rsidR="0078049B" w:rsidRDefault="0078049B" w:rsidP="0078049B">
      <w:r>
        <w:t>Energy: 4</w:t>
      </w:r>
    </w:p>
    <w:p w14:paraId="0B01989F" w14:textId="4ED2C6C1" w:rsidR="0078049B" w:rsidRDefault="0078049B" w:rsidP="0078049B">
      <w:r>
        <w:t>Suitcase exhibit</w:t>
      </w:r>
      <w:r>
        <w:t xml:space="preserve">s: 8, 9, 10, 11, 12, 13, 14, </w:t>
      </w:r>
      <w:proofErr w:type="gramStart"/>
      <w:r>
        <w:t>15</w:t>
      </w:r>
      <w:bookmarkStart w:id="0" w:name="_GoBack"/>
      <w:bookmarkEnd w:id="0"/>
      <w:proofErr w:type="gramEnd"/>
    </w:p>
    <w:sectPr w:rsidR="0078049B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1DFC78" w14:textId="77777777" w:rsidR="00D405E1" w:rsidRDefault="00D405E1">
      <w:pPr>
        <w:spacing w:before="0" w:after="0" w:line="240" w:lineRule="auto"/>
      </w:pPr>
      <w:r>
        <w:separator/>
      </w:r>
    </w:p>
  </w:endnote>
  <w:endnote w:type="continuationSeparator" w:id="0">
    <w:p w14:paraId="28A218AF" w14:textId="77777777" w:rsidR="00D405E1" w:rsidRDefault="00D405E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A9393" w14:textId="77777777" w:rsidR="00A16042" w:rsidRDefault="00A16042" w:rsidP="00A16042">
    <w:pPr>
      <w:pStyle w:val="Footer"/>
    </w:pPr>
  </w:p>
  <w:p w14:paraId="415C3E0D" w14:textId="77777777" w:rsidR="00A16042" w:rsidRDefault="00A16042" w:rsidP="00A160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27229C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43C6EE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0F8F51D2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049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049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987D6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0F8F51D2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049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049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3F51BAAD"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0E041F44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DF4E5" w14:textId="77777777" w:rsidR="00D405E1" w:rsidRDefault="00D405E1">
      <w:pPr>
        <w:spacing w:before="0" w:after="0" w:line="240" w:lineRule="auto"/>
      </w:pPr>
      <w:r>
        <w:separator/>
      </w:r>
    </w:p>
  </w:footnote>
  <w:footnote w:type="continuationSeparator" w:id="0">
    <w:p w14:paraId="09686844" w14:textId="77777777" w:rsidR="00D405E1" w:rsidRDefault="00D405E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157E7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8749A"/>
    <w:rsid w:val="00195A14"/>
    <w:rsid w:val="001A12C9"/>
    <w:rsid w:val="001C176C"/>
    <w:rsid w:val="001C7946"/>
    <w:rsid w:val="001D48B0"/>
    <w:rsid w:val="00211BA4"/>
    <w:rsid w:val="00213D41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4092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6F492B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049B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82C0C"/>
    <w:rsid w:val="0089258C"/>
    <w:rsid w:val="0089357E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503CA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5E1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8D9D8"/>
  <w15:chartTrackingRefBased/>
  <w15:docId w15:val="{182F9C45-B10B-411A-9699-C97B873B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49DFC-196A-4D97-88E5-452E8EAE2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0</Pages>
  <Words>1887</Words>
  <Characters>1076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Windows User</cp:lastModifiedBy>
  <cp:revision>211</cp:revision>
  <dcterms:created xsi:type="dcterms:W3CDTF">2021-08-19T12:49:00Z</dcterms:created>
  <dcterms:modified xsi:type="dcterms:W3CDTF">2023-11-23T04:27:00Z</dcterms:modified>
</cp:coreProperties>
</file>